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Plumb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Xc3fdb78254181336dd5061c7ffdc32d3fcb45f8"/>
    <w:p>
      <w:pPr>
        <w:pStyle w:val="Heading1"/>
      </w:pPr>
      <w:r>
        <w:t xml:space="preserve">Cover Letter for a Plumber Position in Canada Vancouver</w:t>
      </w:r>
    </w:p>
    <w:p>
      <w:pPr>
        <w:pStyle w:val="FirstParagraph"/>
      </w:pPr>
      <w:r>
        <w:rPr>
          <w:bCs/>
          <w:b/>
        </w:rPr>
        <w:t xml:space="preserve">John Doe</w:t>
      </w:r>
    </w:p>
    <w:p>
      <w:pPr>
        <w:pStyle w:val="BodyText"/>
      </w:pPr>
      <w:r>
        <w:t xml:space="preserve">123 Maple Street, Vancouver, BC V6B 3C9</w:t>
      </w:r>
    </w:p>
    <w:p>
      <w:pPr>
        <w:pStyle w:val="BodyText"/>
      </w:pPr>
      <w:r>
        <w:t xml:space="preserve">Email: johndoe@example.com | Phone: (604) 555-1234</w:t>
      </w:r>
    </w:p>
    <w:p>
      <w:pPr>
        <w:pStyle w:val="BodyText"/>
      </w:pPr>
      <w:r>
        <w:t xml:space="preserve">Dear Hiring Manager,</w:t>
      </w:r>
    </w:p>
    <w:p>
      <w:pPr>
        <w:pStyle w:val="BodyText"/>
      </w:pPr>
      <w:r>
        <w:t xml:space="preserve">I am writing to express my interest in the Plumber position at your esteemed organization in Canada Vancouver. With over a decade of hands-on experience in residential and commercial plumbing, I am confident in my ability to contribute effectively to your team while upholding the high standards required for this role. As someone deeply familiar with the unique challenges and opportunities of working as a Plumber in Canada Vancouver, I am eager to bring my expertise, dedication, and passion for excellence to your company.</w:t>
      </w:r>
    </w:p>
    <w:bookmarkStart w:id="20" w:name="X283b4026c264c41d6b7aa9727af2b52bd94d5ea"/>
    <w:p>
      <w:pPr>
        <w:pStyle w:val="Heading2"/>
      </w:pPr>
      <w:r>
        <w:t xml:space="preserve">Why Vancouver? A Commitment to Local Excellence</w:t>
      </w:r>
    </w:p>
    <w:p>
      <w:pPr>
        <w:pStyle w:val="FirstParagraph"/>
      </w:pPr>
      <w:r>
        <w:t xml:space="preserve">Canada Vancouver is a dynamic city with a growing population and a diverse range of plumbing needs, from historic homes to modern high-rises. As a Plumber in this region, I have developed specialized skills in navigating the specific demands of Vancouver’s climate, building codes, and infrastructure. For instance, the frequent rainfalls and cold winters necessitate robust drain systems and efficient heating solutions—areas where my experience has proven invaluable. Whether it’s installing water heaters for families in Mount Pleasant or repairing underground pipes in Gastown, I approach every project with precision and a focus on long-term durability.</w:t>
      </w:r>
    </w:p>
    <w:p>
      <w:pPr>
        <w:pStyle w:val="BodyText"/>
      </w:pPr>
      <w:r>
        <w:t xml:space="preserve">Moreover, Vancouver’s commitment to sustainability aligns with my own values. I have worked extensively on projects involving low-flow fixtures, greywater recycling systems, and energy-efficient plumbing solutions. This not only meets the city’s environmental regulations but also provides clients with cost-effective and eco-friendly options. As a Plumber in Canada Vancouver, I take pride in ensuring that every job I complete contributes to the community’s quality of life and environmental goals.</w:t>
      </w:r>
    </w:p>
    <w:bookmarkEnd w:id="20"/>
    <w:bookmarkStart w:id="21" w:name="my-experience-as-a-plumber"/>
    <w:p>
      <w:pPr>
        <w:pStyle w:val="Heading2"/>
      </w:pPr>
      <w:r>
        <w:t xml:space="preserve">My Experience as a Plumber</w:t>
      </w:r>
    </w:p>
    <w:p>
      <w:pPr>
        <w:pStyle w:val="FirstParagraph"/>
      </w:pPr>
      <w:r>
        <w:t xml:space="preserve">With a journey spanning over 10 years in the plumbing industry, I have honed my skills in both residential and commercial settings. My career began as an apprentice with a local Vancouver-based company, where I learned the fundamentals of pipe fitting, fixture installation, and system maintenance. Over time, I advanced to a lead plumber role, managing teams of up to five technicians and overseeing projects ranging from bathroom renovations to complex HVAC integrations.</w:t>
      </w:r>
    </w:p>
    <w:p>
      <w:pPr>
        <w:pStyle w:val="BodyText"/>
      </w:pPr>
      <w:r>
        <w:t xml:space="preserve">One of my most rewarding experiences was working on a large-scale residential development in Burnaby. This project required coordinating with architects, electricians, and other tradespeople to ensure seamless plumbing integration. My ability to troubleshoot unexpected issues—such as outdated wiring that interfered with new piping systems—helped keep the project on schedule and within budget. This experience reinforced my belief that a successful Plumber must not only be technically proficient but also a collaborative problem-solver.</w:t>
      </w:r>
    </w:p>
    <w:p>
      <w:pPr>
        <w:pStyle w:val="BodyText"/>
      </w:pPr>
      <w:r>
        <w:t xml:space="preserve">In addition to technical skills, I have always prioritized exceptional customer service. As a Plumber in Canada Vancouver, I understand that every client has unique needs and concerns. Whether it’s addressing an urgent leak or providing advice on water conservation, I strive to build trust through transparency and reliability. My clients consistently praise my attention to detail, timely communication, and ability to explain complex issues in simple terms.</w:t>
      </w:r>
    </w:p>
    <w:bookmarkEnd w:id="21"/>
    <w:bookmarkStart w:id="22" w:name="why-your-organization"/>
    <w:p>
      <w:pPr>
        <w:pStyle w:val="Heading2"/>
      </w:pPr>
      <w:r>
        <w:t xml:space="preserve">Why Your Organization?</w:t>
      </w:r>
    </w:p>
    <w:p>
      <w:pPr>
        <w:pStyle w:val="FirstParagraph"/>
      </w:pPr>
      <w:r>
        <w:t xml:space="preserve">Your company’s reputation for excellence in plumbing services in Canada Vancouver has long impressed me. The commitment to quality, innovation, and community engagement resonates with my professional ethos. I am particularly drawn to your focus on sustainable practices and your dedication to training the next generation of plumbers through apprenticeship programs. As someone who values continuous learning and mentorship, I would thrive in an environment that encourages growth and collaboration.</w:t>
      </w:r>
    </w:p>
    <w:p>
      <w:pPr>
        <w:pStyle w:val="BodyText"/>
      </w:pPr>
      <w:r>
        <w:t xml:space="preserve">What sets your organization apart is its ability to balance cutting-edge technology with traditional craftsmanship. For example, I admire how your team integrates smart plumbing systems with classic techniques to meet modern demands. This approach aligns perfectly with my belief that a Plumber must be both adaptable and forward-thinking. I am excited about the opportunity to contribute to such a progressive workplace while further refining my skills in a city like Vancouver, where innovation and tradition often go hand in hand.</w:t>
      </w:r>
    </w:p>
    <w:bookmarkEnd w:id="22"/>
    <w:bookmarkStart w:id="23" w:name="Xde364aaeb7bb83ab9f51ba0f2d598b9cd18afaa"/>
    <w:p>
      <w:pPr>
        <w:pStyle w:val="Heading2"/>
      </w:pPr>
      <w:r>
        <w:t xml:space="preserve">My Vision as a Plumber in Canada Vancouver</w:t>
      </w:r>
    </w:p>
    <w:p>
      <w:pPr>
        <w:pStyle w:val="FirstParagraph"/>
      </w:pPr>
      <w:r>
        <w:t xml:space="preserve">Looking ahead, I envision myself as an integral part of your team, driving excellence in every project we undertake. As a Plumber in Canada Vancouver, I aim to continue expanding my knowledge of emerging technologies, such as smart water meters and AI-driven leak detection systems. I also hope to take on leadership roles, mentoring junior plumbers and sharing best practices that prioritize safety, efficiency, and client satisfaction.</w:t>
      </w:r>
    </w:p>
    <w:p>
      <w:pPr>
        <w:pStyle w:val="BodyText"/>
      </w:pPr>
      <w:r>
        <w:t xml:space="preserve">Furthermore, I am passionate about giving back to the community. Vancouver’s growing need for affordable housing and infrastructure upgrades presents an opportunity for plumbers to make a meaningful impact. I would be eager to participate in volunteer initiatives or partnerships with local organizations focused on providing plumbing services to underserved areas. This aligns with my belief that a Plumber’s role extends beyond technical expertise—it is about contributing to the well-being of the communit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lumber in Canada Vancouver. My extensive experience, technical expertise, and commitment to quality make me a strong candidate for this role. I am confident that my skills and passion for plumbing will add value to your organization while helping you achieve your goals.</w:t>
      </w:r>
    </w:p>
    <w:p>
      <w:pPr>
        <w:pStyle w:val="BodyText"/>
      </w:pPr>
      <w:r>
        <w:t xml:space="preserve">Thank you for considering my application. I would welcome the opportunity to discuss how my background and vision align with your needs. Please feel free to contact me at (604) 555-1234 or johndoe@example.com at your earliest convenience. I look forward to the possibility of contributing to your company’s continued success in Vancouver’s thriving plumbing industry.</w:t>
      </w:r>
    </w:p>
    <w:bookmarkEnd w:id="24"/>
    <w:p>
      <w:pPr>
        <w:pStyle w:val="BodyText"/>
      </w:pPr>
      <w:r>
        <w:t xml:space="preserve">Sincerely,</w:t>
      </w:r>
    </w:p>
    <w:p>
      <w:pPr>
        <w:pStyle w:val="BodyText"/>
      </w:pP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Plumber Position in Canada Vancouver</dc:title>
  <dc:creator/>
  <dc:language>en</dc:language>
  <cp:keywords/>
  <dcterms:created xsi:type="dcterms:W3CDTF">2025-12-10T06:29:14Z</dcterms:created>
  <dcterms:modified xsi:type="dcterms:W3CDTF">2025-12-10T06:29:14Z</dcterms:modified>
</cp:coreProperties>
</file>

<file path=docProps/custom.xml><?xml version="1.0" encoding="utf-8"?>
<Properties xmlns="http://schemas.openxmlformats.org/officeDocument/2006/custom-properties" xmlns:vt="http://schemas.openxmlformats.org/officeDocument/2006/docPropsVTypes"/>
</file>